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B7BA8" w14:textId="6963CA66" w:rsidR="00546B40" w:rsidRPr="00E039DF" w:rsidRDefault="004A3FB3" w:rsidP="004A3FB3">
      <w:pPr>
        <w:spacing w:after="0"/>
        <w:rPr>
          <w:rFonts w:ascii="Northern Ireland Headline" w:hAnsi="Northern Ireland Headline"/>
          <w:color w:val="7F7F7F" w:themeColor="text1" w:themeTint="80"/>
          <w:sz w:val="44"/>
        </w:rPr>
      </w:pPr>
      <w:bookmarkStart w:id="0" w:name="_GoBack"/>
      <w:r w:rsidRPr="00E039DF">
        <w:rPr>
          <w:rFonts w:ascii="Northern Ireland Headline" w:hAnsi="Northern Ireland Headline"/>
          <w:color w:val="7F7F7F" w:themeColor="text1" w:themeTint="80"/>
          <w:sz w:val="44"/>
        </w:rPr>
        <w:t>Value Proposition Canvas</w:t>
      </w:r>
    </w:p>
    <w:bookmarkEnd w:id="0"/>
    <w:p w14:paraId="2025FA01" w14:textId="7A04BB3C" w:rsidR="004A3FB3" w:rsidRPr="00546B40" w:rsidRDefault="004A3FB3" w:rsidP="004A3FB3">
      <w:pPr>
        <w:spacing w:after="0"/>
        <w:rPr>
          <w:rFonts w:ascii="Northern Ireland" w:hAnsi="Northern Ireland"/>
          <w:color w:val="7F7F7F" w:themeColor="text1" w:themeTint="80"/>
          <w:sz w:val="28"/>
          <w:szCs w:val="28"/>
        </w:rPr>
      </w:pPr>
      <w:r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The value proposition is the fit between the </w:t>
      </w:r>
      <w:r w:rsidR="00E74F93" w:rsidRPr="00546B40">
        <w:rPr>
          <w:rFonts w:ascii="Northern Ireland" w:hAnsi="Northern Ireland"/>
          <w:color w:val="7F7F7F" w:themeColor="text1" w:themeTint="80"/>
          <w:sz w:val="28"/>
          <w:szCs w:val="28"/>
        </w:rPr>
        <w:t>Profile</w:t>
      </w:r>
      <w:r w:rsidR="00C035AC"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 and the Service Value Map.  Value Propositions</w:t>
      </w:r>
      <w:r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 articulate</w:t>
      </w:r>
      <w:r w:rsidR="00C035AC"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 what the </w:t>
      </w:r>
      <w:r w:rsidR="00DD6252" w:rsidRPr="00546B40">
        <w:rPr>
          <w:rFonts w:ascii="Northern Ireland" w:hAnsi="Northern Ireland"/>
          <w:color w:val="7F7F7F" w:themeColor="text1" w:themeTint="80"/>
          <w:sz w:val="28"/>
          <w:szCs w:val="28"/>
        </w:rPr>
        <w:t>target market</w:t>
      </w:r>
      <w:r w:rsidR="00C035AC"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 really care</w:t>
      </w:r>
      <w:r w:rsidR="00DD6252" w:rsidRPr="00546B40">
        <w:rPr>
          <w:rFonts w:ascii="Northern Ireland" w:hAnsi="Northern Ireland"/>
          <w:color w:val="7F7F7F" w:themeColor="text1" w:themeTint="80"/>
          <w:sz w:val="28"/>
          <w:szCs w:val="28"/>
        </w:rPr>
        <w:t>s</w:t>
      </w:r>
      <w:r w:rsidR="00C035AC"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 about for each product and service.</w:t>
      </w:r>
      <w:r w:rsidRPr="00546B40">
        <w:rPr>
          <w:rFonts w:ascii="Northern Ireland" w:hAnsi="Northern Ireland"/>
          <w:color w:val="7F7F7F" w:themeColor="text1" w:themeTint="80"/>
          <w:sz w:val="28"/>
          <w:szCs w:val="28"/>
        </w:rPr>
        <w:t xml:space="preserve"> </w:t>
      </w:r>
    </w:p>
    <w:p w14:paraId="7A279AA0" w14:textId="522BA9A1" w:rsidR="003B4EEA" w:rsidRDefault="003B4EEA" w:rsidP="00C155D2"/>
    <w:p w14:paraId="1EDDB6DE" w14:textId="694B9320" w:rsidR="003B4EEA" w:rsidRDefault="00947F43" w:rsidP="00C155D2"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79C0C14" wp14:editId="34F4169E">
                <wp:simplePos x="0" y="0"/>
                <wp:positionH relativeFrom="column">
                  <wp:posOffset>5196468</wp:posOffset>
                </wp:positionH>
                <wp:positionV relativeFrom="paragraph">
                  <wp:posOffset>102932</wp:posOffset>
                </wp:positionV>
                <wp:extent cx="1516566" cy="360680"/>
                <wp:effectExtent l="0" t="0" r="0" b="0"/>
                <wp:wrapNone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6566" cy="360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A8A4A" w14:textId="489B51D7" w:rsidR="00C155D2" w:rsidRPr="006863B8" w:rsidRDefault="00E74F93" w:rsidP="00947F43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  <w:r w:rsidRPr="006863B8">
                              <w:rPr>
                                <w:rFonts w:ascii="Northern Ireland Headline" w:hAnsi="Northern Ireland Headline"/>
                                <w:sz w:val="32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79C0C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9.15pt;margin-top:8.1pt;width:119.4pt;height:28.4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" filled="f" stroked="f">
                <v:textbox>
                  <w:txbxContent>
                    <w:p w14:paraId="45CA8A4A" w14:textId="489B51D7" w:rsidR="00C155D2" w:rsidRPr="006863B8" w:rsidRDefault="00E74F93" w:rsidP="00947F43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  <w:r w:rsidRPr="006863B8">
                        <w:rPr>
                          <w:rFonts w:ascii="Northern Ireland Headline" w:hAnsi="Northern Ireland Headline"/>
                          <w:sz w:val="32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4482EFB" wp14:editId="69E220F4">
                <wp:simplePos x="0" y="0"/>
                <wp:positionH relativeFrom="column">
                  <wp:posOffset>-100361</wp:posOffset>
                </wp:positionH>
                <wp:positionV relativeFrom="paragraph">
                  <wp:posOffset>80630</wp:posOffset>
                </wp:positionV>
                <wp:extent cx="2999678" cy="347345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9678" cy="3473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6A458" w14:textId="5FE8E3FB" w:rsidR="00C035AC" w:rsidRPr="006863B8" w:rsidRDefault="00C035AC" w:rsidP="00947F43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  <w:r w:rsidRPr="006863B8">
                              <w:rPr>
                                <w:rFonts w:ascii="Northern Ireland Headline" w:hAnsi="Northern Ireland Headline"/>
                                <w:sz w:val="32"/>
                              </w:rPr>
                              <w:t>Service Value Map</w:t>
                            </w:r>
                          </w:p>
                          <w:p w14:paraId="45FBBC61" w14:textId="77777777" w:rsidR="00C035AC" w:rsidRPr="006863B8" w:rsidRDefault="00C035AC" w:rsidP="00947F43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  <w:p w14:paraId="6576AB1B" w14:textId="77777777" w:rsidR="00C035AC" w:rsidRPr="006863B8" w:rsidRDefault="00C035AC" w:rsidP="00947F43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  <w:p w14:paraId="148F0ACB" w14:textId="77777777" w:rsidR="00C035AC" w:rsidRPr="006863B8" w:rsidRDefault="00C035AC" w:rsidP="00947F43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  <w:p w14:paraId="4E9DDB5F" w14:textId="77777777" w:rsidR="00C035AC" w:rsidRPr="006863B8" w:rsidRDefault="00C035AC" w:rsidP="00947F43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482EFB" id="_x0000_s1027" type="#_x0000_t202" style="position:absolute;margin-left:-7.9pt;margin-top:6.35pt;width:236.2pt;height:27.35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" filled="f" stroked="f">
                <v:textbox>
                  <w:txbxContent>
                    <w:p w14:paraId="5AA6A458" w14:textId="5FE8E3FB" w:rsidR="00C035AC" w:rsidRPr="006863B8" w:rsidRDefault="00C035AC" w:rsidP="00947F43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  <w:r w:rsidRPr="006863B8">
                        <w:rPr>
                          <w:rFonts w:ascii="Northern Ireland Headline" w:hAnsi="Northern Ireland Headline"/>
                          <w:sz w:val="32"/>
                        </w:rPr>
                        <w:t>Service Value Map</w:t>
                      </w:r>
                    </w:p>
                    <w:p w14:paraId="45FBBC61" w14:textId="77777777" w:rsidR="00C035AC" w:rsidRPr="006863B8" w:rsidRDefault="00C035AC" w:rsidP="00947F43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  <w:p w14:paraId="6576AB1B" w14:textId="77777777" w:rsidR="00C035AC" w:rsidRPr="006863B8" w:rsidRDefault="00C035AC" w:rsidP="00947F43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  <w:p w14:paraId="148F0ACB" w14:textId="77777777" w:rsidR="00C035AC" w:rsidRPr="006863B8" w:rsidRDefault="00C035AC" w:rsidP="00947F43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  <w:p w14:paraId="4E9DDB5F" w14:textId="77777777" w:rsidR="00C035AC" w:rsidRPr="006863B8" w:rsidRDefault="00C035AC" w:rsidP="00947F43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D4037B" w14:textId="02493112" w:rsidR="003B4EEA" w:rsidRDefault="00947F43" w:rsidP="00C155D2">
      <w:r w:rsidRPr="00947F43">
        <w:rPr>
          <w:noProof/>
        </w:rPr>
        <w:t xml:space="preserve"> </w:t>
      </w:r>
      <w:r w:rsidRPr="00947F43">
        <w:rPr>
          <w:noProof/>
        </w:rPr>
        <w:drawing>
          <wp:anchor distT="0" distB="0" distL="114300" distR="114300" simplePos="0" relativeHeight="251657216" behindDoc="1" locked="0" layoutInCell="1" allowOverlap="1" wp14:anchorId="2CBF1B78" wp14:editId="7B189D2C">
            <wp:simplePos x="0" y="0"/>
            <wp:positionH relativeFrom="column">
              <wp:posOffset>0</wp:posOffset>
            </wp:positionH>
            <wp:positionV relativeFrom="paragraph">
              <wp:posOffset>215265</wp:posOffset>
            </wp:positionV>
            <wp:extent cx="8229600" cy="38862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65B2E" w14:textId="78EB46A1" w:rsidR="003B4EEA" w:rsidRDefault="00BB7026" w:rsidP="00C155D2"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085C35B" wp14:editId="76FB043E">
                <wp:simplePos x="0" y="0"/>
                <wp:positionH relativeFrom="column">
                  <wp:posOffset>5440603</wp:posOffset>
                </wp:positionH>
                <wp:positionV relativeFrom="paragraph">
                  <wp:posOffset>69850</wp:posOffset>
                </wp:positionV>
                <wp:extent cx="1181164" cy="1482725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64" cy="1482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95121A" w14:textId="7B67718D" w:rsidR="00947F43" w:rsidRPr="00947F43" w:rsidRDefault="00947F43" w:rsidP="00947F43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Gains</w:t>
                            </w:r>
                          </w:p>
                          <w:p w14:paraId="0090602C" w14:textId="77777777" w:rsidR="003B4EEA" w:rsidRPr="00947F43" w:rsidRDefault="003B4EEA" w:rsidP="003B4EEA">
                            <w:pPr>
                              <w:spacing w:after="0"/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What do we want to achieve?  What benefits are we seeking?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5C35B" id="Text Box 208" o:spid="_x0000_s1028" type="#_x0000_t202" style="position:absolute;margin-left:428.4pt;margin-top:5.5pt;width:93pt;height:116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" filled="f" stroked="f" strokeweight=".5pt">
                <v:textbox>
                  <w:txbxContent>
                    <w:p w14:paraId="0495121A" w14:textId="7B67718D" w:rsidR="00947F43" w:rsidRPr="00947F43" w:rsidRDefault="00947F43" w:rsidP="00947F43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Gains</w:t>
                      </w:r>
                    </w:p>
                    <w:p w14:paraId="0090602C" w14:textId="77777777" w:rsidR="003B4EEA" w:rsidRPr="00947F43" w:rsidRDefault="003B4EEA" w:rsidP="003B4EEA">
                      <w:pPr>
                        <w:spacing w:after="0"/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What do we want to achieve?  What benefits are we seeking?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B5639E7" wp14:editId="2102F2D3">
                <wp:simplePos x="0" y="0"/>
                <wp:positionH relativeFrom="column">
                  <wp:posOffset>1649606</wp:posOffset>
                </wp:positionH>
                <wp:positionV relativeFrom="paragraph">
                  <wp:posOffset>57785</wp:posOffset>
                </wp:positionV>
                <wp:extent cx="1053465" cy="1561171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465" cy="15611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E3D2D9" w14:textId="77777777" w:rsidR="00947F43" w:rsidRPr="00947F43" w:rsidRDefault="003B4EEA" w:rsidP="003B4EEA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Gain Creators</w:t>
                            </w:r>
                          </w:p>
                          <w:p w14:paraId="7C1CC045" w14:textId="77777777" w:rsidR="00947F43" w:rsidRPr="00947F43" w:rsidRDefault="00947F43" w:rsidP="00947F43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What can the ACH do 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  <w:t xml:space="preserve">to create the GAINS? </w:t>
                            </w:r>
                          </w:p>
                          <w:p w14:paraId="6FEE07B2" w14:textId="1EEC14B9" w:rsidR="003B4EEA" w:rsidRPr="00947F43" w:rsidRDefault="003B4EEA" w:rsidP="003B4EEA">
                            <w:pPr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639E7" id="Text Box 214" o:spid="_x0000_s1029" type="#_x0000_t202" style="position:absolute;margin-left:129.9pt;margin-top:4.55pt;width:82.95pt;height:122.9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" filled="f" stroked="f" strokeweight=".5pt">
                <v:textbox>
                  <w:txbxContent>
                    <w:p w14:paraId="61E3D2D9" w14:textId="77777777" w:rsidR="00947F43" w:rsidRPr="00947F43" w:rsidRDefault="003B4EEA" w:rsidP="003B4EEA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Gain Creators</w:t>
                      </w:r>
                    </w:p>
                    <w:p w14:paraId="7C1CC045" w14:textId="77777777" w:rsidR="00947F43" w:rsidRPr="00947F43" w:rsidRDefault="00947F43" w:rsidP="00947F43">
                      <w:pPr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What can the ACH do 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  <w:t xml:space="preserve">to create the GAINS? </w:t>
                      </w:r>
                    </w:p>
                    <w:p w14:paraId="6FEE07B2" w14:textId="1EEC14B9" w:rsidR="003B4EEA" w:rsidRPr="00947F43" w:rsidRDefault="003B4EEA" w:rsidP="003B4EEA">
                      <w:pPr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334B0DB" w14:textId="51A83B4F" w:rsidR="003B4EEA" w:rsidRDefault="00947F43" w:rsidP="00C155D2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C65AA9" wp14:editId="74CD2C8F">
                <wp:simplePos x="0" y="0"/>
                <wp:positionH relativeFrom="column">
                  <wp:posOffset>3337560</wp:posOffset>
                </wp:positionH>
                <wp:positionV relativeFrom="paragraph">
                  <wp:posOffset>229421</wp:posOffset>
                </wp:positionV>
                <wp:extent cx="1499235" cy="680085"/>
                <wp:effectExtent l="0" t="0" r="0" b="5715"/>
                <wp:wrapNone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680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6F149A" w14:textId="77777777" w:rsidR="002F5EBF" w:rsidRPr="00947F43" w:rsidRDefault="002F5EBF" w:rsidP="00E74F93">
                            <w:pPr>
                              <w:jc w:val="center"/>
                              <w:rPr>
                                <w:rFonts w:ascii="Northern Ireland Headline" w:hAnsi="Northern Ireland Headline"/>
                                <w:sz w:val="28"/>
                                <w:szCs w:val="44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sz w:val="28"/>
                                <w:szCs w:val="44"/>
                              </w:rPr>
                              <w:t>Value Pro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C65AA9" id="_x0000_s1030" type="#_x0000_t202" style="position:absolute;margin-left:262.8pt;margin-top:18.05pt;width:118.05pt;height:53.5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" stroked="f">
                <v:textbox>
                  <w:txbxContent>
                    <w:p w14:paraId="086F149A" w14:textId="77777777" w:rsidR="002F5EBF" w:rsidRPr="00947F43" w:rsidRDefault="002F5EBF" w:rsidP="00E74F93">
                      <w:pPr>
                        <w:jc w:val="center"/>
                        <w:rPr>
                          <w:rFonts w:ascii="Northern Ireland Headline" w:hAnsi="Northern Ireland Headline"/>
                          <w:sz w:val="28"/>
                          <w:szCs w:val="44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sz w:val="28"/>
                          <w:szCs w:val="44"/>
                        </w:rPr>
                        <w:t>Value Proposi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C63EB47" w14:textId="50E41162" w:rsidR="003B4EEA" w:rsidRDefault="003B4EEA" w:rsidP="00C155D2"/>
    <w:p w14:paraId="0045E614" w14:textId="13F443EA" w:rsidR="003B4EEA" w:rsidRDefault="00BB7026" w:rsidP="00C155D2"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F571652" wp14:editId="0EF6BF8D">
                <wp:simplePos x="0" y="0"/>
                <wp:positionH relativeFrom="column">
                  <wp:posOffset>6844619</wp:posOffset>
                </wp:positionH>
                <wp:positionV relativeFrom="paragraph">
                  <wp:posOffset>290195</wp:posOffset>
                </wp:positionV>
                <wp:extent cx="1219595" cy="1375203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595" cy="13752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E12FD3" w14:textId="77777777" w:rsidR="00BB7026" w:rsidRPr="00BB7026" w:rsidRDefault="00BB7026" w:rsidP="00BB7026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BB7026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Jobs</w:t>
                            </w:r>
                          </w:p>
                          <w:p w14:paraId="698BBEBB" w14:textId="77777777" w:rsidR="003B4EEA" w:rsidRPr="00BB7026" w:rsidRDefault="003B4EEA" w:rsidP="00BB7026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BB7026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hat work are we trying to get done? What problems are we trying to solve?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571652" id="Text Box 211" o:spid="_x0000_s1031" type="#_x0000_t202" style="position:absolute;margin-left:538.95pt;margin-top:22.85pt;width:96.05pt;height:108.3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" filled="f" stroked="f" strokeweight=".5pt">
                <v:textbox>
                  <w:txbxContent>
                    <w:p w14:paraId="07E12FD3" w14:textId="77777777" w:rsidR="00BB7026" w:rsidRPr="00BB7026" w:rsidRDefault="00BB7026" w:rsidP="00BB7026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BB7026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Jobs</w:t>
                      </w:r>
                    </w:p>
                    <w:p w14:paraId="698BBEBB" w14:textId="77777777" w:rsidR="003B4EEA" w:rsidRPr="00BB7026" w:rsidRDefault="003B4EEA" w:rsidP="00BB7026">
                      <w:pPr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  <w:szCs w:val="20"/>
                        </w:rPr>
                      </w:pPr>
                      <w:r w:rsidRPr="00BB7026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  <w:szCs w:val="20"/>
                        </w:rPr>
                        <w:t xml:space="preserve">What work are we trying to get done? What problems are we trying to solve?  </w:t>
                      </w:r>
                    </w:p>
                  </w:txbxContent>
                </v:textbox>
              </v:shape>
            </w:pict>
          </mc:Fallback>
        </mc:AlternateContent>
      </w:r>
      <w:r w:rsidR="00947F43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8874BE4" wp14:editId="1A2BE831">
                <wp:simplePos x="0" y="0"/>
                <wp:positionH relativeFrom="column">
                  <wp:posOffset>225425</wp:posOffset>
                </wp:positionH>
                <wp:positionV relativeFrom="paragraph">
                  <wp:posOffset>69726</wp:posOffset>
                </wp:positionV>
                <wp:extent cx="1107659" cy="2246421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7659" cy="22464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B45EFF" w14:textId="77777777" w:rsidR="00947F43" w:rsidRPr="00947F43" w:rsidRDefault="00947F43" w:rsidP="00947F43">
                            <w:pPr>
                              <w:spacing w:after="0"/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 xml:space="preserve">Product </w:t>
                            </w:r>
                          </w:p>
                          <w:p w14:paraId="30EF3952" w14:textId="77777777" w:rsidR="00947F43" w:rsidRPr="00947F43" w:rsidRDefault="00947F43" w:rsidP="00947F43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 xml:space="preserve">&amp; Service </w:t>
                            </w:r>
                          </w:p>
                          <w:p w14:paraId="4E997855" w14:textId="3D628EA2" w:rsidR="00947F43" w:rsidRPr="00947F43" w:rsidRDefault="00947F43" w:rsidP="00947F43">
                            <w:pPr>
                              <w:spacing w:after="0"/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What is a service that will 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  <w:u w:val="single"/>
                              </w:rPr>
                              <w:t>reduce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  <w:sz w:val="20"/>
                              </w:rPr>
                              <w:t>pains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 and 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  <w:u w:val="single"/>
                              </w:rPr>
                              <w:t>increase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  <w:sz w:val="20"/>
                              </w:rPr>
                              <w:t>gains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>?</w:t>
                            </w:r>
                          </w:p>
                          <w:p w14:paraId="4DC42341" w14:textId="0906B306" w:rsidR="003B4EEA" w:rsidRPr="00947F43" w:rsidRDefault="003B4EEA" w:rsidP="00947F43">
                            <w:pPr>
                              <w:spacing w:after="0"/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874BE4" id="Text Box 215" o:spid="_x0000_s1032" type="#_x0000_t202" style="position:absolute;margin-left:17.75pt;margin-top:5.5pt;width:87.2pt;height:176.9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" filled="f" stroked="f" strokeweight=".5pt">
                <v:textbox>
                  <w:txbxContent>
                    <w:p w14:paraId="35B45EFF" w14:textId="77777777" w:rsidR="00947F43" w:rsidRPr="00947F43" w:rsidRDefault="00947F43" w:rsidP="00947F43">
                      <w:pPr>
                        <w:spacing w:after="0"/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 xml:space="preserve">Product </w:t>
                      </w:r>
                    </w:p>
                    <w:p w14:paraId="30EF3952" w14:textId="77777777" w:rsidR="00947F43" w:rsidRPr="00947F43" w:rsidRDefault="00947F43" w:rsidP="00947F43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 xml:space="preserve">&amp; Service </w:t>
                      </w:r>
                    </w:p>
                    <w:p w14:paraId="4E997855" w14:textId="3D628EA2" w:rsidR="00947F43" w:rsidRPr="00947F43" w:rsidRDefault="00947F43" w:rsidP="00947F43">
                      <w:pPr>
                        <w:spacing w:after="0"/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What is a service that will 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  <w:u w:val="single"/>
                        </w:rPr>
                        <w:t>reduce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Pr="00947F43"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  <w:sz w:val="20"/>
                        </w:rPr>
                        <w:t>pains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 and 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  <w:u w:val="single"/>
                        </w:rPr>
                        <w:t>increase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Pr="00947F43"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  <w:sz w:val="20"/>
                        </w:rPr>
                        <w:t>gains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>?</w:t>
                      </w:r>
                    </w:p>
                    <w:p w14:paraId="4DC42341" w14:textId="0906B306" w:rsidR="003B4EEA" w:rsidRPr="00947F43" w:rsidRDefault="003B4EEA" w:rsidP="00947F43">
                      <w:pPr>
                        <w:spacing w:after="0"/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98343B" w14:textId="011B6B9F" w:rsidR="003B4EEA" w:rsidRDefault="003B4EEA" w:rsidP="00C155D2"/>
    <w:p w14:paraId="2E18804C" w14:textId="15740788" w:rsidR="003B4EEA" w:rsidRDefault="00947F43" w:rsidP="00C155D2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0A52155" wp14:editId="1A52888F">
                <wp:simplePos x="0" y="0"/>
                <wp:positionH relativeFrom="column">
                  <wp:posOffset>3768725</wp:posOffset>
                </wp:positionH>
                <wp:positionV relativeFrom="paragraph">
                  <wp:posOffset>195859</wp:posOffset>
                </wp:positionV>
                <wp:extent cx="713678" cy="401443"/>
                <wp:effectExtent l="0" t="0" r="0" b="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3678" cy="4014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203CB0D" w14:textId="6CE3F884" w:rsidR="00A57D9F" w:rsidRPr="00947F43" w:rsidRDefault="00947F43" w:rsidP="00A57D9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</w:pPr>
                            <w:r w:rsidRPr="00947F43"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F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52155" id="Text Box 232" o:spid="_x0000_s1033" type="#_x0000_t202" style="position:absolute;margin-left:296.75pt;margin-top:15.4pt;width:56.2pt;height:31.6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" filled="f" stroked="f" strokeweight=".5pt">
                <v:textbox>
                  <w:txbxContent>
                    <w:p w14:paraId="4203CB0D" w14:textId="6CE3F884" w:rsidR="00A57D9F" w:rsidRPr="00947F43" w:rsidRDefault="00947F43" w:rsidP="00A57D9F">
                      <w:pPr>
                        <w:jc w:val="center"/>
                        <w:rPr>
                          <w:b/>
                          <w:color w:val="FFFFFF" w:themeColor="background1"/>
                          <w:sz w:val="36"/>
                        </w:rPr>
                      </w:pPr>
                      <w:r w:rsidRPr="00947F43">
                        <w:rPr>
                          <w:b/>
                          <w:color w:val="FFFFFF" w:themeColor="background1"/>
                          <w:sz w:val="36"/>
                        </w:rPr>
                        <w:t>FIT</w:t>
                      </w:r>
                    </w:p>
                  </w:txbxContent>
                </v:textbox>
              </v:shape>
            </w:pict>
          </mc:Fallback>
        </mc:AlternateContent>
      </w:r>
    </w:p>
    <w:p w14:paraId="7CFEA2AD" w14:textId="2C96A834" w:rsidR="003B4EEA" w:rsidRDefault="003B4EEA" w:rsidP="00C155D2"/>
    <w:p w14:paraId="4FB3CCAB" w14:textId="4F5B717E" w:rsidR="003B4EEA" w:rsidRDefault="00BB7026" w:rsidP="00C155D2"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FCC4C6A" wp14:editId="7CDBB41C">
                <wp:simplePos x="0" y="0"/>
                <wp:positionH relativeFrom="column">
                  <wp:posOffset>1650365</wp:posOffset>
                </wp:positionH>
                <wp:positionV relativeFrom="paragraph">
                  <wp:posOffset>141605</wp:posOffset>
                </wp:positionV>
                <wp:extent cx="1116330" cy="151638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6330" cy="1516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A3459" w14:textId="3B480FA2" w:rsidR="003B4EEA" w:rsidRPr="00947F43" w:rsidRDefault="003B4EEA" w:rsidP="003B4EEA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Pain Relievers</w:t>
                            </w:r>
                          </w:p>
                          <w:p w14:paraId="7ACF1529" w14:textId="77777777" w:rsidR="00947F43" w:rsidRPr="00947F43" w:rsidRDefault="00947F43" w:rsidP="00947F43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What can the ACH do 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  <w:t xml:space="preserve">to create the GAINS? </w:t>
                            </w:r>
                          </w:p>
                          <w:p w14:paraId="568C7CD6" w14:textId="6777C8B4" w:rsidR="00947F43" w:rsidRPr="00947F43" w:rsidRDefault="00947F43" w:rsidP="003B4EEA">
                            <w:pPr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C4C6A" id="Text Box 213" o:spid="_x0000_s1034" type="#_x0000_t202" style="position:absolute;margin-left:129.95pt;margin-top:11.15pt;width:87.9pt;height:119.4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" filled="f" stroked="f" strokeweight=".5pt">
                <v:textbox>
                  <w:txbxContent>
                    <w:p w14:paraId="19AA3459" w14:textId="3B480FA2" w:rsidR="003B4EEA" w:rsidRPr="00947F43" w:rsidRDefault="003B4EEA" w:rsidP="003B4EEA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Pain Relievers</w:t>
                      </w:r>
                    </w:p>
                    <w:p w14:paraId="7ACF1529" w14:textId="77777777" w:rsidR="00947F43" w:rsidRPr="00947F43" w:rsidRDefault="00947F43" w:rsidP="00947F43">
                      <w:pPr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What can the ACH do 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  <w:t xml:space="preserve">to create the GAINS? </w:t>
                      </w:r>
                    </w:p>
                    <w:p w14:paraId="568C7CD6" w14:textId="6777C8B4" w:rsidR="00947F43" w:rsidRPr="00947F43" w:rsidRDefault="00947F43" w:rsidP="003B4EEA">
                      <w:pPr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0B4354F" wp14:editId="2603DA55">
                <wp:simplePos x="0" y="0"/>
                <wp:positionH relativeFrom="column">
                  <wp:posOffset>5433695</wp:posOffset>
                </wp:positionH>
                <wp:positionV relativeFrom="paragraph">
                  <wp:posOffset>181207</wp:posOffset>
                </wp:positionV>
                <wp:extent cx="1197610" cy="1129030"/>
                <wp:effectExtent l="0" t="0" r="0" b="0"/>
                <wp:wrapNone/>
                <wp:docPr id="206" name="Text Box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7610" cy="1129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5669D84" w14:textId="77777777" w:rsidR="00947F43" w:rsidRPr="00947F43" w:rsidRDefault="00947F43" w:rsidP="00947F43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Pains</w:t>
                            </w:r>
                          </w:p>
                          <w:p w14:paraId="5A18BC1F" w14:textId="0DA01948" w:rsidR="003B4EEA" w:rsidRPr="00947F43" w:rsidRDefault="003B4EEA" w:rsidP="003B4EEA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hat will keep us from getting there? What are the challenges? </w:t>
                            </w:r>
                          </w:p>
                          <w:p w14:paraId="01F5CF4D" w14:textId="77777777" w:rsidR="003B4EEA" w:rsidRPr="00947F43" w:rsidRDefault="003B4EEA" w:rsidP="003B4EEA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B4354F" id="Text Box 206" o:spid="_x0000_s1035" type="#_x0000_t202" style="position:absolute;margin-left:427.85pt;margin-top:14.25pt;width:94.3pt;height:88.9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" filled="f" stroked="f" strokeweight=".5pt">
                <v:textbox>
                  <w:txbxContent>
                    <w:p w14:paraId="75669D84" w14:textId="77777777" w:rsidR="00947F43" w:rsidRPr="00947F43" w:rsidRDefault="00947F43" w:rsidP="00947F43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Pains</w:t>
                      </w:r>
                    </w:p>
                    <w:p w14:paraId="5A18BC1F" w14:textId="0DA01948" w:rsidR="003B4EEA" w:rsidRPr="00947F43" w:rsidRDefault="003B4EEA" w:rsidP="003B4EEA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  <w:szCs w:val="20"/>
                        </w:rPr>
                        <w:t xml:space="preserve">What will keep us from getting there? What are the challenges? </w:t>
                      </w:r>
                    </w:p>
                    <w:p w14:paraId="01F5CF4D" w14:textId="77777777" w:rsidR="003B4EEA" w:rsidRPr="00947F43" w:rsidRDefault="003B4EEA" w:rsidP="003B4EEA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FBFA5D8" w14:textId="7B03402A" w:rsidR="003B4EEA" w:rsidRDefault="003B4EEA" w:rsidP="00C155D2"/>
    <w:p w14:paraId="364A349F" w14:textId="22694350" w:rsidR="003B4EEA" w:rsidRDefault="003B4EEA" w:rsidP="00C155D2"/>
    <w:p w14:paraId="57D199D7" w14:textId="192C4B78" w:rsidR="003B4EEA" w:rsidRDefault="003B4EEA" w:rsidP="00C155D2"/>
    <w:p w14:paraId="1F07C465" w14:textId="77777777" w:rsidR="003B4EEA" w:rsidRDefault="003B4EEA" w:rsidP="00C155D2"/>
    <w:p w14:paraId="5D6EAFAE" w14:textId="77777777" w:rsidR="006863B8" w:rsidRDefault="006863B8" w:rsidP="006863B8"/>
    <w:p w14:paraId="64F3D373" w14:textId="77777777" w:rsidR="006863B8" w:rsidRDefault="006863B8" w:rsidP="006863B8"/>
    <w:p w14:paraId="24AECE4A" w14:textId="77777777" w:rsidR="006863B8" w:rsidRDefault="006863B8" w:rsidP="006863B8"/>
    <w:p w14:paraId="3A6977C5" w14:textId="77777777" w:rsidR="006863B8" w:rsidRPr="00E039DF" w:rsidRDefault="006863B8" w:rsidP="006863B8">
      <w:pPr>
        <w:spacing w:after="0"/>
        <w:rPr>
          <w:rFonts w:ascii="Northern Ireland Headline" w:hAnsi="Northern Ireland Headline"/>
          <w:color w:val="7F7F7F" w:themeColor="text1" w:themeTint="80"/>
          <w:sz w:val="44"/>
        </w:rPr>
      </w:pPr>
      <w:r w:rsidRPr="00E039DF">
        <w:rPr>
          <w:rFonts w:ascii="Northern Ireland Headline" w:hAnsi="Northern Ireland Headline"/>
          <w:color w:val="7F7F7F" w:themeColor="text1" w:themeTint="80"/>
          <w:sz w:val="44"/>
        </w:rPr>
        <w:lastRenderedPageBreak/>
        <w:t>Value Proposition Canvas</w:t>
      </w:r>
    </w:p>
    <w:p w14:paraId="4330BCE3" w14:textId="62456B5B" w:rsidR="006863B8" w:rsidRDefault="006863B8" w:rsidP="006863B8">
      <w:pPr>
        <w:rPr>
          <w:rFonts w:ascii="Northern Ireland" w:hAnsi="Northern Ireland"/>
          <w:color w:val="7F7F7F" w:themeColor="text1" w:themeTint="80"/>
          <w:sz w:val="28"/>
          <w:szCs w:val="28"/>
        </w:rPr>
      </w:pPr>
    </w:p>
    <w:p w14:paraId="1C345F92" w14:textId="77777777" w:rsidR="006863B8" w:rsidRDefault="006863B8" w:rsidP="006863B8"/>
    <w:p w14:paraId="3FCB3A7D" w14:textId="77777777" w:rsidR="006863B8" w:rsidRDefault="006863B8" w:rsidP="006863B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060B0" wp14:editId="1BFA083F">
                <wp:simplePos x="0" y="0"/>
                <wp:positionH relativeFrom="column">
                  <wp:posOffset>5196468</wp:posOffset>
                </wp:positionH>
                <wp:positionV relativeFrom="paragraph">
                  <wp:posOffset>102932</wp:posOffset>
                </wp:positionV>
                <wp:extent cx="1516566" cy="36068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6566" cy="360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CB38A" w14:textId="77777777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  <w:r w:rsidRPr="006863B8">
                              <w:rPr>
                                <w:rFonts w:ascii="Northern Ireland Headline" w:hAnsi="Northern Ireland Headline"/>
                                <w:sz w:val="32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3060B0" id="_x0000_s1036" type="#_x0000_t202" style="position:absolute;margin-left:409.15pt;margin-top:8.1pt;width:119.4pt;height:28.4pt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" filled="f" stroked="f">
                <v:textbox>
                  <w:txbxContent>
                    <w:p w14:paraId="612CB38A" w14:textId="77777777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  <w:r w:rsidRPr="006863B8">
                        <w:rPr>
                          <w:rFonts w:ascii="Northern Ireland Headline" w:hAnsi="Northern Ireland Headline"/>
                          <w:sz w:val="32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1B173A" wp14:editId="4456EAB4">
                <wp:simplePos x="0" y="0"/>
                <wp:positionH relativeFrom="column">
                  <wp:posOffset>-100361</wp:posOffset>
                </wp:positionH>
                <wp:positionV relativeFrom="paragraph">
                  <wp:posOffset>80630</wp:posOffset>
                </wp:positionV>
                <wp:extent cx="2999678" cy="34734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9678" cy="3473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099FD" w14:textId="77777777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  <w:r w:rsidRPr="006863B8">
                              <w:rPr>
                                <w:rFonts w:ascii="Northern Ireland Headline" w:hAnsi="Northern Ireland Headline"/>
                                <w:sz w:val="32"/>
                              </w:rPr>
                              <w:t>Service Value Map</w:t>
                            </w:r>
                          </w:p>
                          <w:p w14:paraId="4B50451E" w14:textId="77777777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  <w:p w14:paraId="6178714E" w14:textId="77777777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  <w:p w14:paraId="649F9C45" w14:textId="77777777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  <w:p w14:paraId="5A3AE239" w14:textId="77777777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1B173A" id="_x0000_s1037" type="#_x0000_t202" style="position:absolute;margin-left:-7.9pt;margin-top:6.35pt;width:236.2pt;height:27.35pt;z-index:251758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" filled="f" stroked="f">
                <v:textbox>
                  <w:txbxContent>
                    <w:p w14:paraId="0AF099FD" w14:textId="77777777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  <w:r w:rsidRPr="006863B8">
                        <w:rPr>
                          <w:rFonts w:ascii="Northern Ireland Headline" w:hAnsi="Northern Ireland Headline"/>
                          <w:sz w:val="32"/>
                        </w:rPr>
                        <w:t>Service Value Map</w:t>
                      </w:r>
                    </w:p>
                    <w:p w14:paraId="4B50451E" w14:textId="77777777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  <w:p w14:paraId="6178714E" w14:textId="77777777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  <w:p w14:paraId="649F9C45" w14:textId="77777777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  <w:p w14:paraId="5A3AE239" w14:textId="77777777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8FA812" w14:textId="7693B69C" w:rsidR="006863B8" w:rsidRDefault="006863B8" w:rsidP="006863B8">
      <w:r w:rsidRPr="00947F43">
        <w:rPr>
          <w:noProof/>
        </w:rPr>
        <w:t xml:space="preserve"> </w:t>
      </w:r>
      <w:r w:rsidRPr="00947F43">
        <w:rPr>
          <w:noProof/>
        </w:rPr>
        <w:drawing>
          <wp:anchor distT="0" distB="0" distL="114300" distR="114300" simplePos="0" relativeHeight="251669504" behindDoc="1" locked="0" layoutInCell="1" allowOverlap="1" wp14:anchorId="5576E50A" wp14:editId="484521A1">
            <wp:simplePos x="0" y="0"/>
            <wp:positionH relativeFrom="column">
              <wp:posOffset>0</wp:posOffset>
            </wp:positionH>
            <wp:positionV relativeFrom="paragraph">
              <wp:posOffset>215265</wp:posOffset>
            </wp:positionV>
            <wp:extent cx="8229600" cy="38862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2FB281" w14:textId="7BCB8692" w:rsidR="006863B8" w:rsidRDefault="006863B8" w:rsidP="006863B8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0B77C3" wp14:editId="63A8EAD2">
                <wp:simplePos x="0" y="0"/>
                <wp:positionH relativeFrom="column">
                  <wp:posOffset>6977334</wp:posOffset>
                </wp:positionH>
                <wp:positionV relativeFrom="paragraph">
                  <wp:posOffset>153670</wp:posOffset>
                </wp:positionV>
                <wp:extent cx="1219200" cy="137477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1374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77CE63" w14:textId="55AB764D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BB7026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Jo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0B77C3" id="Text Box 33" o:spid="_x0000_s1038" type="#_x0000_t202" style="position:absolute;margin-left:549.4pt;margin-top:12.1pt;width:96pt;height:108.2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" filled="f" stroked="f" strokeweight=".5pt">
                <v:textbox>
                  <w:txbxContent>
                    <w:p w14:paraId="0477CE63" w14:textId="55AB764D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BB7026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Job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C5D492" wp14:editId="0914B47D">
                <wp:simplePos x="0" y="0"/>
                <wp:positionH relativeFrom="column">
                  <wp:posOffset>225425</wp:posOffset>
                </wp:positionH>
                <wp:positionV relativeFrom="paragraph">
                  <wp:posOffset>144780</wp:posOffset>
                </wp:positionV>
                <wp:extent cx="1107659" cy="2246421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7659" cy="22464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55674" w14:textId="77777777" w:rsidR="006863B8" w:rsidRPr="00947F43" w:rsidRDefault="006863B8" w:rsidP="006863B8">
                            <w:pPr>
                              <w:spacing w:after="0"/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 xml:space="preserve">Product </w:t>
                            </w:r>
                          </w:p>
                          <w:p w14:paraId="0325DF7B" w14:textId="45190C69" w:rsidR="006863B8" w:rsidRPr="006863B8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 xml:space="preserve">&amp; Servi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5D492" id="Text Box 34" o:spid="_x0000_s1039" type="#_x0000_t202" style="position:absolute;margin-left:17.75pt;margin-top:11.4pt;width:87.2pt;height:176.9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" filled="f" stroked="f" strokeweight=".5pt">
                <v:textbox>
                  <w:txbxContent>
                    <w:p w14:paraId="03355674" w14:textId="77777777" w:rsidR="006863B8" w:rsidRPr="00947F43" w:rsidRDefault="006863B8" w:rsidP="006863B8">
                      <w:pPr>
                        <w:spacing w:after="0"/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 xml:space="preserve">Product </w:t>
                      </w:r>
                    </w:p>
                    <w:p w14:paraId="0325DF7B" w14:textId="45190C69" w:rsidR="006863B8" w:rsidRPr="006863B8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 xml:space="preserve">&amp; Service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9CCE21" wp14:editId="6E247843">
                <wp:simplePos x="0" y="0"/>
                <wp:positionH relativeFrom="column">
                  <wp:posOffset>5440603</wp:posOffset>
                </wp:positionH>
                <wp:positionV relativeFrom="paragraph">
                  <wp:posOffset>69850</wp:posOffset>
                </wp:positionV>
                <wp:extent cx="1181164" cy="148272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64" cy="1482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C2A545" w14:textId="7DCC3748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Gains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CCE21" id="Text Box 27" o:spid="_x0000_s1040" type="#_x0000_t202" style="position:absolute;margin-left:428.4pt;margin-top:5.5pt;width:93pt;height:116.7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" filled="f" stroked="f" strokeweight=".5pt">
                <v:textbox>
                  <w:txbxContent>
                    <w:p w14:paraId="11C2A545" w14:textId="7DCC3748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Gains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94A3B8" wp14:editId="08269CC7">
                <wp:simplePos x="0" y="0"/>
                <wp:positionH relativeFrom="column">
                  <wp:posOffset>1649606</wp:posOffset>
                </wp:positionH>
                <wp:positionV relativeFrom="paragraph">
                  <wp:posOffset>57785</wp:posOffset>
                </wp:positionV>
                <wp:extent cx="1053465" cy="1561171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465" cy="15611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FBB4E" w14:textId="6CFDE086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Gain Creators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  <w:t xml:space="preserve"> </w:t>
                            </w:r>
                          </w:p>
                          <w:p w14:paraId="4221664B" w14:textId="77777777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4A3B8" id="Text Box 28" o:spid="_x0000_s1041" type="#_x0000_t202" style="position:absolute;margin-left:129.9pt;margin-top:4.55pt;width:82.95pt;height:122.95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" filled="f" stroked="f" strokeweight=".5pt">
                <v:textbox>
                  <w:txbxContent>
                    <w:p w14:paraId="20DFBB4E" w14:textId="6CFDE086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Gain Creators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  <w:t xml:space="preserve"> </w:t>
                      </w:r>
                    </w:p>
                    <w:p w14:paraId="4221664B" w14:textId="77777777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CDFAB00" w14:textId="04D85F45" w:rsidR="006863B8" w:rsidRDefault="006863B8" w:rsidP="006863B8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F2BAC" wp14:editId="2A787DC6">
                <wp:simplePos x="0" y="0"/>
                <wp:positionH relativeFrom="column">
                  <wp:posOffset>3337560</wp:posOffset>
                </wp:positionH>
                <wp:positionV relativeFrom="paragraph">
                  <wp:posOffset>229421</wp:posOffset>
                </wp:positionV>
                <wp:extent cx="1499235" cy="680085"/>
                <wp:effectExtent l="0" t="0" r="0" b="5715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680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E259D" w14:textId="77777777" w:rsidR="006863B8" w:rsidRPr="00947F43" w:rsidRDefault="006863B8" w:rsidP="006863B8">
                            <w:pPr>
                              <w:jc w:val="center"/>
                              <w:rPr>
                                <w:rFonts w:ascii="Northern Ireland Headline" w:hAnsi="Northern Ireland Headline"/>
                                <w:sz w:val="28"/>
                                <w:szCs w:val="44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sz w:val="28"/>
                                <w:szCs w:val="44"/>
                              </w:rPr>
                              <w:t>Value Pro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6F2BAC" id="_x0000_s1042" type="#_x0000_t202" style="position:absolute;margin-left:262.8pt;margin-top:18.05pt;width:118.05pt;height:53.5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" stroked="f">
                <v:textbox>
                  <w:txbxContent>
                    <w:p w14:paraId="165E259D" w14:textId="77777777" w:rsidR="006863B8" w:rsidRPr="00947F43" w:rsidRDefault="006863B8" w:rsidP="006863B8">
                      <w:pPr>
                        <w:jc w:val="center"/>
                        <w:rPr>
                          <w:rFonts w:ascii="Northern Ireland Headline" w:hAnsi="Northern Ireland Headline"/>
                          <w:sz w:val="28"/>
                          <w:szCs w:val="44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sz w:val="28"/>
                          <w:szCs w:val="44"/>
                        </w:rPr>
                        <w:t>Value Proposi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BAFD1F3" w14:textId="39D3944D" w:rsidR="006863B8" w:rsidRDefault="006863B8" w:rsidP="006863B8"/>
    <w:p w14:paraId="331644E6" w14:textId="4A89071F" w:rsidR="006863B8" w:rsidRDefault="006863B8" w:rsidP="006863B8"/>
    <w:p w14:paraId="785DFB6D" w14:textId="77777777" w:rsidR="006863B8" w:rsidRDefault="006863B8" w:rsidP="006863B8"/>
    <w:p w14:paraId="48837690" w14:textId="77777777" w:rsidR="006863B8" w:rsidRDefault="006863B8" w:rsidP="006863B8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B53E98" wp14:editId="0C2F4E53">
                <wp:simplePos x="0" y="0"/>
                <wp:positionH relativeFrom="column">
                  <wp:posOffset>3768725</wp:posOffset>
                </wp:positionH>
                <wp:positionV relativeFrom="paragraph">
                  <wp:posOffset>195859</wp:posOffset>
                </wp:positionV>
                <wp:extent cx="713678" cy="401443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3678" cy="4014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FB350B" w14:textId="77777777" w:rsidR="006863B8" w:rsidRPr="00947F43" w:rsidRDefault="006863B8" w:rsidP="006863B8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</w:pPr>
                            <w:r w:rsidRPr="00947F43"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F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53E98" id="Text Box 35" o:spid="_x0000_s1043" type="#_x0000_t202" style="position:absolute;margin-left:296.75pt;margin-top:15.4pt;width:56.2pt;height:31.6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" filled="f" stroked="f" strokeweight=".5pt">
                <v:textbox>
                  <w:txbxContent>
                    <w:p w14:paraId="5EFB350B" w14:textId="77777777" w:rsidR="006863B8" w:rsidRPr="00947F43" w:rsidRDefault="006863B8" w:rsidP="006863B8">
                      <w:pPr>
                        <w:jc w:val="center"/>
                        <w:rPr>
                          <w:b/>
                          <w:color w:val="FFFFFF" w:themeColor="background1"/>
                          <w:sz w:val="36"/>
                        </w:rPr>
                      </w:pPr>
                      <w:r w:rsidRPr="00947F43">
                        <w:rPr>
                          <w:b/>
                          <w:color w:val="FFFFFF" w:themeColor="background1"/>
                          <w:sz w:val="36"/>
                        </w:rPr>
                        <w:t>FIT</w:t>
                      </w:r>
                    </w:p>
                  </w:txbxContent>
                </v:textbox>
              </v:shape>
            </w:pict>
          </mc:Fallback>
        </mc:AlternateContent>
      </w:r>
    </w:p>
    <w:p w14:paraId="766856CA" w14:textId="77777777" w:rsidR="006863B8" w:rsidRDefault="006863B8" w:rsidP="006863B8"/>
    <w:p w14:paraId="1BD6737A" w14:textId="77777777" w:rsidR="006863B8" w:rsidRDefault="006863B8" w:rsidP="006863B8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DC785C" wp14:editId="5E02095B">
                <wp:simplePos x="0" y="0"/>
                <wp:positionH relativeFrom="column">
                  <wp:posOffset>1650365</wp:posOffset>
                </wp:positionH>
                <wp:positionV relativeFrom="paragraph">
                  <wp:posOffset>141605</wp:posOffset>
                </wp:positionV>
                <wp:extent cx="1116330" cy="151638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6330" cy="1516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5AC6E4" w14:textId="629B605A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Pain Relievers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2"/>
                              </w:rPr>
                              <w:t xml:space="preserve"> </w:t>
                            </w:r>
                          </w:p>
                          <w:p w14:paraId="318CE0B0" w14:textId="77777777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C785C" id="Text Box 36" o:spid="_x0000_s1044" type="#_x0000_t202" style="position:absolute;margin-left:129.95pt;margin-top:11.15pt;width:87.9pt;height:119.4pt;z-index:251753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" filled="f" stroked="f" strokeweight=".5pt">
                <v:textbox>
                  <w:txbxContent>
                    <w:p w14:paraId="2C5AC6E4" w14:textId="629B605A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Pain Relievers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2"/>
                        </w:rPr>
                        <w:t xml:space="preserve"> </w:t>
                      </w:r>
                    </w:p>
                    <w:p w14:paraId="318CE0B0" w14:textId="77777777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b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2DE125" wp14:editId="6E23104C">
                <wp:simplePos x="0" y="0"/>
                <wp:positionH relativeFrom="column">
                  <wp:posOffset>5433695</wp:posOffset>
                </wp:positionH>
                <wp:positionV relativeFrom="paragraph">
                  <wp:posOffset>181207</wp:posOffset>
                </wp:positionV>
                <wp:extent cx="1197610" cy="112903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7610" cy="1129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F390E60" w14:textId="1E71B627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  <w:t>Pains</w:t>
                            </w:r>
                            <w:r w:rsidRPr="00947F43">
                              <w:rPr>
                                <w:rFonts w:ascii="Northern Ireland Headline" w:hAnsi="Northern Ireland Headline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AE96046" w14:textId="77777777" w:rsidR="006863B8" w:rsidRPr="00947F43" w:rsidRDefault="006863B8" w:rsidP="006863B8">
                            <w:pPr>
                              <w:rPr>
                                <w:rFonts w:ascii="Northern Ireland Headline" w:hAnsi="Northern Ireland Headline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2DE125" id="Text Box 37" o:spid="_x0000_s1045" type="#_x0000_t202" style="position:absolute;margin-left:427.85pt;margin-top:14.25pt;width:94.3pt;height:88.9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" filled="f" stroked="f" strokeweight=".5pt">
                <v:textbox>
                  <w:txbxContent>
                    <w:p w14:paraId="4F390E60" w14:textId="1E71B627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</w:rPr>
                        <w:t>Pains</w:t>
                      </w:r>
                      <w:r w:rsidRPr="00947F43">
                        <w:rPr>
                          <w:rFonts w:ascii="Northern Ireland Headline" w:hAnsi="Northern Ireland Headline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AE96046" w14:textId="77777777" w:rsidR="006863B8" w:rsidRPr="00947F43" w:rsidRDefault="006863B8" w:rsidP="006863B8">
                      <w:pPr>
                        <w:rPr>
                          <w:rFonts w:ascii="Northern Ireland Headline" w:hAnsi="Northern Ireland Headline"/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18DEF9" w14:textId="77777777" w:rsidR="006863B8" w:rsidRDefault="006863B8" w:rsidP="006863B8"/>
    <w:p w14:paraId="0E2EAD28" w14:textId="77777777" w:rsidR="006863B8" w:rsidRDefault="006863B8" w:rsidP="006863B8"/>
    <w:p w14:paraId="2FB5A1F0" w14:textId="77777777" w:rsidR="006863B8" w:rsidRDefault="006863B8" w:rsidP="006863B8"/>
    <w:p w14:paraId="661235D3" w14:textId="77777777" w:rsidR="006863B8" w:rsidRDefault="006863B8" w:rsidP="006863B8"/>
    <w:p w14:paraId="63A7BDFC" w14:textId="77777777" w:rsidR="006863B8" w:rsidRPr="000B664F" w:rsidRDefault="006863B8" w:rsidP="006863B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523514DE" wp14:editId="596E59CB">
                <wp:simplePos x="0" y="0"/>
                <wp:positionH relativeFrom="column">
                  <wp:posOffset>3635654</wp:posOffset>
                </wp:positionH>
                <wp:positionV relativeFrom="paragraph">
                  <wp:posOffset>3701492</wp:posOffset>
                </wp:positionV>
                <wp:extent cx="1499235" cy="680314"/>
                <wp:effectExtent l="0" t="0" r="5715" b="5715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6803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F50BF" w14:textId="77777777" w:rsidR="006863B8" w:rsidRPr="000B6619" w:rsidRDefault="006863B8" w:rsidP="006863B8">
                            <w:pPr>
                              <w:rPr>
                                <w:sz w:val="36"/>
                                <w:szCs w:val="44"/>
                              </w:rPr>
                            </w:pP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Value Proposition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514DE" id="_x0000_s1046" type="#_x0000_t202" style="position:absolute;margin-left:286.25pt;margin-top:291.45pt;width:118.05pt;height:53.55pt;z-index:-251567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" stroked="f">
                <v:textbox>
                  <w:txbxContent>
                    <w:p w14:paraId="461F50BF" w14:textId="77777777" w:rsidR="006863B8" w:rsidRPr="000B6619" w:rsidRDefault="006863B8" w:rsidP="006863B8">
                      <w:pPr>
                        <w:rPr>
                          <w:sz w:val="36"/>
                          <w:szCs w:val="44"/>
                        </w:rPr>
                      </w:pPr>
                      <w:r w:rsidRPr="000B6619">
                        <w:rPr>
                          <w:sz w:val="36"/>
                          <w:szCs w:val="44"/>
                        </w:rPr>
                        <w:t xml:space="preserve">Value Proposition  </w:t>
                      </w:r>
                    </w:p>
                  </w:txbxContent>
                </v:textbox>
              </v:shape>
            </w:pict>
          </mc:Fallback>
        </mc:AlternateContent>
      </w:r>
    </w:p>
    <w:p w14:paraId="748BA2AE" w14:textId="7903DFD4" w:rsidR="000B664F" w:rsidRPr="000B664F" w:rsidRDefault="000B6619" w:rsidP="006863B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5952" behindDoc="1" locked="0" layoutInCell="1" allowOverlap="1" wp14:anchorId="526AE681" wp14:editId="06D23B7D">
                <wp:simplePos x="0" y="0"/>
                <wp:positionH relativeFrom="column">
                  <wp:posOffset>3635654</wp:posOffset>
                </wp:positionH>
                <wp:positionV relativeFrom="paragraph">
                  <wp:posOffset>3701492</wp:posOffset>
                </wp:positionV>
                <wp:extent cx="1499235" cy="680314"/>
                <wp:effectExtent l="0" t="0" r="5715" b="57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6803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EEFA2F" w14:textId="04248930" w:rsidR="00721351" w:rsidRPr="000B6619" w:rsidRDefault="00721351" w:rsidP="00721351">
                            <w:pPr>
                              <w:rPr>
                                <w:sz w:val="36"/>
                                <w:szCs w:val="44"/>
                              </w:rPr>
                            </w:pP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Value </w:t>
                            </w:r>
                            <w:r w:rsidR="00A0783B" w:rsidRPr="000B6619">
                              <w:rPr>
                                <w:sz w:val="36"/>
                                <w:szCs w:val="44"/>
                              </w:rPr>
                              <w:t>Proposition</w:t>
                            </w: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AE681" id="_x0000_s1047" type="#_x0000_t202" style="position:absolute;margin-left:286.25pt;margin-top:291.45pt;width:118.05pt;height:53.5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" stroked="f">
                <v:textbox>
                  <w:txbxContent>
                    <w:p w14:paraId="4BEEFA2F" w14:textId="04248930" w:rsidR="00721351" w:rsidRPr="000B6619" w:rsidRDefault="00721351" w:rsidP="00721351">
                      <w:pPr>
                        <w:rPr>
                          <w:sz w:val="36"/>
                          <w:szCs w:val="44"/>
                        </w:rPr>
                      </w:pPr>
                      <w:r w:rsidRPr="000B6619">
                        <w:rPr>
                          <w:sz w:val="36"/>
                          <w:szCs w:val="44"/>
                        </w:rPr>
                        <w:t xml:space="preserve">Value </w:t>
                      </w:r>
                      <w:r w:rsidR="00A0783B" w:rsidRPr="000B6619">
                        <w:rPr>
                          <w:sz w:val="36"/>
                          <w:szCs w:val="44"/>
                        </w:rPr>
                        <w:t>Proposition</w:t>
                      </w:r>
                      <w:r w:rsidRPr="000B6619">
                        <w:rPr>
                          <w:sz w:val="36"/>
                          <w:szCs w:val="4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B664F" w:rsidRPr="000B664F" w:rsidSect="00066E04">
      <w:footerReference w:type="default" r:id="rId11"/>
      <w:footerReference w:type="first" r:id="rId12"/>
      <w:pgSz w:w="15840" w:h="12240" w:orient="landscape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865EC" w14:textId="77777777" w:rsidR="00AB4518" w:rsidRDefault="00AB4518" w:rsidP="00AC50CE">
      <w:pPr>
        <w:spacing w:after="0" w:line="240" w:lineRule="auto"/>
      </w:pPr>
      <w:r>
        <w:separator/>
      </w:r>
    </w:p>
  </w:endnote>
  <w:endnote w:type="continuationSeparator" w:id="0">
    <w:p w14:paraId="3162495E" w14:textId="77777777" w:rsidR="00AB4518" w:rsidRDefault="00AB4518" w:rsidP="00AC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20002287" w:usb1="00000000" w:usb2="00000000" w:usb3="00000000" w:csb0="000001DF" w:csb1="00000000"/>
  </w:font>
  <w:font w:name="Northern Ireland Headline">
    <w:panose1 w:val="02000506040000020004"/>
    <w:charset w:val="4D"/>
    <w:family w:val="auto"/>
    <w:notTrueType/>
    <w:pitch w:val="variable"/>
    <w:sig w:usb0="800000AF" w:usb1="4000204A" w:usb2="00000000" w:usb3="00000000" w:csb0="00000009" w:csb1="00000000"/>
  </w:font>
  <w:font w:name="Northern Ireland">
    <w:panose1 w:val="02000506040000020004"/>
    <w:charset w:val="4D"/>
    <w:family w:val="auto"/>
    <w:notTrueType/>
    <w:pitch w:val="variable"/>
    <w:sig w:usb0="800000AF" w:usb1="4000204A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9B6F0" w14:textId="7DB73005" w:rsidR="00066E04" w:rsidRPr="00BF6DB9" w:rsidRDefault="00066E04" w:rsidP="00BF6DB9">
    <w:pPr>
      <w:pStyle w:val="Footer"/>
      <w:jc w:val="right"/>
      <w:rPr>
        <w:sz w:val="18"/>
      </w:rPr>
    </w:pPr>
    <w:r w:rsidRPr="00BF6DB9">
      <w:rPr>
        <w:sz w:val="18"/>
      </w:rPr>
      <w:t xml:space="preserve">Page </w:t>
    </w:r>
    <w:r w:rsidRPr="00BF6DB9">
      <w:rPr>
        <w:b/>
        <w:bCs/>
        <w:sz w:val="18"/>
      </w:rPr>
      <w:fldChar w:fldCharType="begin"/>
    </w:r>
    <w:r w:rsidRPr="00BF6DB9">
      <w:rPr>
        <w:b/>
        <w:bCs/>
        <w:sz w:val="18"/>
      </w:rPr>
      <w:instrText xml:space="preserve"> PAGE  \* Arabic  \* MERGEFORMAT </w:instrText>
    </w:r>
    <w:r w:rsidRPr="00BF6DB9">
      <w:rPr>
        <w:b/>
        <w:bCs/>
        <w:sz w:val="18"/>
      </w:rPr>
      <w:fldChar w:fldCharType="separate"/>
    </w:r>
    <w:r w:rsidR="008B33CC">
      <w:rPr>
        <w:b/>
        <w:bCs/>
        <w:noProof/>
        <w:sz w:val="18"/>
      </w:rPr>
      <w:t>1</w:t>
    </w:r>
    <w:r w:rsidRPr="00BF6DB9">
      <w:rPr>
        <w:b/>
        <w:bCs/>
        <w:sz w:val="18"/>
      </w:rPr>
      <w:fldChar w:fldCharType="end"/>
    </w:r>
    <w:r w:rsidRPr="00BF6DB9">
      <w:rPr>
        <w:sz w:val="18"/>
      </w:rPr>
      <w:t xml:space="preserve"> of </w:t>
    </w:r>
    <w:r w:rsidRPr="00BF6DB9">
      <w:rPr>
        <w:b/>
        <w:bCs/>
        <w:sz w:val="18"/>
      </w:rPr>
      <w:fldChar w:fldCharType="begin"/>
    </w:r>
    <w:r w:rsidRPr="00BF6DB9">
      <w:rPr>
        <w:b/>
        <w:bCs/>
        <w:sz w:val="18"/>
      </w:rPr>
      <w:instrText xml:space="preserve"> NUMPAGES  \* Arabic  \* MERGEFORMAT </w:instrText>
    </w:r>
    <w:r w:rsidRPr="00BF6DB9">
      <w:rPr>
        <w:b/>
        <w:bCs/>
        <w:sz w:val="18"/>
      </w:rPr>
      <w:fldChar w:fldCharType="separate"/>
    </w:r>
    <w:r w:rsidR="008B33CC">
      <w:rPr>
        <w:b/>
        <w:bCs/>
        <w:noProof/>
        <w:sz w:val="18"/>
      </w:rPr>
      <w:t>2</w:t>
    </w:r>
    <w:r w:rsidRPr="00BF6DB9">
      <w:rPr>
        <w:b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A6586" w14:textId="77777777" w:rsidR="00ED552A" w:rsidRDefault="00066E04">
    <w:pPr>
      <w:pStyle w:val="Footer"/>
    </w:pPr>
    <w:r w:rsidRPr="00066E04">
      <w:t>Based on Business Model Generation: Business Model Canvas and Value Proposition Designer and designed by RURAL HEALTH INNOVATIONS, a subsidiary of the National Rural Health Resource Center, 3/201</w:t>
    </w:r>
    <w:r>
      <w:t>6</w:t>
    </w:r>
    <w:r w:rsidRPr="00066E04">
      <w:t xml:space="preserve">             </w:t>
    </w:r>
    <w:r w:rsidR="008058B4">
      <w:t xml:space="preserve">… </w:t>
    </w:r>
  </w:p>
  <w:p w14:paraId="3A857389" w14:textId="77777777" w:rsidR="00ED552A" w:rsidRDefault="00ED5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3916B" w14:textId="77777777" w:rsidR="00AB4518" w:rsidRDefault="00AB4518" w:rsidP="00AC50CE">
      <w:pPr>
        <w:spacing w:after="0" w:line="240" w:lineRule="auto"/>
      </w:pPr>
      <w:r>
        <w:separator/>
      </w:r>
    </w:p>
  </w:footnote>
  <w:footnote w:type="continuationSeparator" w:id="0">
    <w:p w14:paraId="0202C34B" w14:textId="77777777" w:rsidR="00AB4518" w:rsidRDefault="00AB4518" w:rsidP="00AC50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7cwsDQzNTS0tDRS0lEKTi0uzszPAykwrAUAei6M5SwAAAA="/>
  </w:docVars>
  <w:rsids>
    <w:rsidRoot w:val="005D3075"/>
    <w:rsid w:val="00066E04"/>
    <w:rsid w:val="000B6619"/>
    <w:rsid w:val="000B664F"/>
    <w:rsid w:val="00123D2F"/>
    <w:rsid w:val="0014585B"/>
    <w:rsid w:val="001865DA"/>
    <w:rsid w:val="00222178"/>
    <w:rsid w:val="00250A00"/>
    <w:rsid w:val="002F3646"/>
    <w:rsid w:val="002F5EBF"/>
    <w:rsid w:val="003279C3"/>
    <w:rsid w:val="00343608"/>
    <w:rsid w:val="003579D6"/>
    <w:rsid w:val="00373FC6"/>
    <w:rsid w:val="00380D11"/>
    <w:rsid w:val="003A781D"/>
    <w:rsid w:val="003B4EEA"/>
    <w:rsid w:val="003F3903"/>
    <w:rsid w:val="004425AC"/>
    <w:rsid w:val="0047512C"/>
    <w:rsid w:val="004A3FB3"/>
    <w:rsid w:val="00507CB8"/>
    <w:rsid w:val="00512CBB"/>
    <w:rsid w:val="00546B40"/>
    <w:rsid w:val="00553BC0"/>
    <w:rsid w:val="00564D05"/>
    <w:rsid w:val="0059404B"/>
    <w:rsid w:val="005D3075"/>
    <w:rsid w:val="005E5AB8"/>
    <w:rsid w:val="006138EA"/>
    <w:rsid w:val="00615E79"/>
    <w:rsid w:val="006415F6"/>
    <w:rsid w:val="00645C77"/>
    <w:rsid w:val="006863B8"/>
    <w:rsid w:val="006B5834"/>
    <w:rsid w:val="00721351"/>
    <w:rsid w:val="007D27C9"/>
    <w:rsid w:val="007F7248"/>
    <w:rsid w:val="008058B4"/>
    <w:rsid w:val="00810B73"/>
    <w:rsid w:val="0083234B"/>
    <w:rsid w:val="00893F74"/>
    <w:rsid w:val="008B33CC"/>
    <w:rsid w:val="00947F43"/>
    <w:rsid w:val="00954A85"/>
    <w:rsid w:val="009C5DCF"/>
    <w:rsid w:val="00A0348C"/>
    <w:rsid w:val="00A0783B"/>
    <w:rsid w:val="00A55715"/>
    <w:rsid w:val="00A57D9F"/>
    <w:rsid w:val="00A71DBC"/>
    <w:rsid w:val="00AB4518"/>
    <w:rsid w:val="00AC50CE"/>
    <w:rsid w:val="00B02DB8"/>
    <w:rsid w:val="00B45C49"/>
    <w:rsid w:val="00B50569"/>
    <w:rsid w:val="00BB7026"/>
    <w:rsid w:val="00BF6DB9"/>
    <w:rsid w:val="00C035AC"/>
    <w:rsid w:val="00C14DD8"/>
    <w:rsid w:val="00C155D2"/>
    <w:rsid w:val="00C275FA"/>
    <w:rsid w:val="00C659C3"/>
    <w:rsid w:val="00C9664F"/>
    <w:rsid w:val="00CE5884"/>
    <w:rsid w:val="00DD6252"/>
    <w:rsid w:val="00E039DF"/>
    <w:rsid w:val="00E70E09"/>
    <w:rsid w:val="00E74F93"/>
    <w:rsid w:val="00EB6CC8"/>
    <w:rsid w:val="00ED552A"/>
    <w:rsid w:val="00ED729C"/>
    <w:rsid w:val="00F62B1A"/>
    <w:rsid w:val="00F63CFF"/>
    <w:rsid w:val="00F71BCF"/>
    <w:rsid w:val="00F81C42"/>
    <w:rsid w:val="00FB393F"/>
    <w:rsid w:val="00FF2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6F46B"/>
  <w15:chartTrackingRefBased/>
  <w15:docId w15:val="{321FFA72-A17E-4DFA-9CDB-AFC13DCEF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2DB8"/>
    <w:pPr>
      <w:spacing w:after="120" w:line="276" w:lineRule="auto"/>
    </w:pPr>
    <w:rPr>
      <w:rFonts w:ascii="Verdana" w:hAnsi="Verdana"/>
      <w:color w:val="50515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64F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64F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64F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64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C4C5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64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33336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6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33336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64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33336" w:themeColor="accent1" w:themeShade="80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6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33336" w:themeColor="accent1" w:themeShade="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64F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B664F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B664F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64F"/>
    <w:rPr>
      <w:rFonts w:asciiTheme="majorHAnsi" w:eastAsiaTheme="majorEastAsia" w:hAnsiTheme="majorHAnsi" w:cstheme="majorBidi"/>
      <w:caps/>
      <w:color w:val="1C4C5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64F"/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64F"/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64F"/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64F"/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paragraph" w:styleId="Footer">
    <w:name w:val="footer"/>
    <w:basedOn w:val="Normal"/>
    <w:link w:val="FooterChar"/>
    <w:uiPriority w:val="99"/>
    <w:unhideWhenUsed/>
    <w:qFormat/>
    <w:rsid w:val="000B664F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B664F"/>
    <w:rPr>
      <w:rFonts w:ascii="Verdana" w:hAnsi="Verdana"/>
      <w:color w:val="505153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664F"/>
    <w:pPr>
      <w:spacing w:line="240" w:lineRule="auto"/>
    </w:pPr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0B66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B664F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B664F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64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5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CE"/>
    <w:rPr>
      <w:rFonts w:ascii="Verdana" w:hAnsi="Verdana"/>
      <w:color w:val="505153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248"/>
    <w:rPr>
      <w:rFonts w:ascii="Segoe UI" w:hAnsi="Segoe UI" w:cs="Segoe UI"/>
      <w:color w:val="50515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The Cen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676D"/>
      </a:accent1>
      <a:accent2>
        <a:srgbClr val="1E8D94"/>
      </a:accent2>
      <a:accent3>
        <a:srgbClr val="B6E2E5"/>
      </a:accent3>
      <a:accent4>
        <a:srgbClr val="A9D18A"/>
      </a:accent4>
      <a:accent5>
        <a:srgbClr val="A2A3A5"/>
      </a:accent5>
      <a:accent6>
        <a:srgbClr val="505153"/>
      </a:accent6>
      <a:hlink>
        <a:srgbClr val="00B0F0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C92D7D5447C478993D71A82B9EF9F" ma:contentTypeVersion="1" ma:contentTypeDescription="Create a new document." ma:contentTypeScope="" ma:versionID="7165a81c5c98aedb24ec7e925fe2c8b1">
  <xsd:schema xmlns:xsd="http://www.w3.org/2001/XMLSchema" xmlns:xs="http://www.w3.org/2001/XMLSchema" xmlns:p="http://schemas.microsoft.com/office/2006/metadata/properties" xmlns:ns2="8deaf124-b6c3-4cdf-8853-9889215b15dc" xmlns:ns3="4aac7fbe-bfa0-4cce-9427-b5b03244ff17" targetNamespace="http://schemas.microsoft.com/office/2006/metadata/properties" ma:root="true" ma:fieldsID="4ff09a4e123eb493ee2080599ac6ec6e" ns2:_="" ns3:_="">
    <xsd:import namespace="8deaf124-b6c3-4cdf-8853-9889215b15dc"/>
    <xsd:import namespace="4aac7fbe-bfa0-4cce-9427-b5b03244ff17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c7fbe-bfa0-4cce-9427-b5b03244ff17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>Networks</TermName>
          <TermId>7262ccb8-caa5-4c81-8d31-10460f35ad1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4aac7fbe-bfa0-4cce-9427-b5b03244ff17">Revised 12/6/2016.  Value Proposition Canvas. Developed for use with networks 3/16</Notes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D3B1D-45AD-4840-9E7C-658F8559A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af124-b6c3-4cdf-8853-9889215b15dc"/>
    <ds:schemaRef ds:uri="4aac7fbe-bfa0-4cce-9427-b5b03244ff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FBB713-F759-4984-8FB1-3A665FCF83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D44FAE-C9B6-44EB-9B2A-9500AEFCA7A0}">
  <ds:schemaRefs>
    <ds:schemaRef ds:uri="http://schemas.microsoft.com/office/2006/metadata/properties"/>
    <ds:schemaRef ds:uri="http://schemas.microsoft.com/office/infopath/2007/PartnerControls"/>
    <ds:schemaRef ds:uri="8deaf124-b6c3-4cdf-8853-9889215b15dc"/>
    <ds:schemaRef ds:uri="4aac7fbe-bfa0-4cce-9427-b5b03244ff17"/>
  </ds:schemaRefs>
</ds:datastoreItem>
</file>

<file path=customXml/itemProps4.xml><?xml version="1.0" encoding="utf-8"?>
<ds:datastoreItem xmlns:ds="http://schemas.openxmlformats.org/officeDocument/2006/customXml" ds:itemID="{27B70739-2931-3842-A89E-4B9327807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aine</dc:creator>
  <cp:keywords/>
  <dc:description/>
  <cp:lastModifiedBy>Matthew Lavery</cp:lastModifiedBy>
  <cp:revision>5</cp:revision>
  <cp:lastPrinted>2016-03-09T22:13:00Z</cp:lastPrinted>
  <dcterms:created xsi:type="dcterms:W3CDTF">2019-02-22T16:35:00Z</dcterms:created>
  <dcterms:modified xsi:type="dcterms:W3CDTF">2019-02-22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C92D7D5447C478993D71A82B9EF9F</vt:lpwstr>
  </property>
  <property fmtid="{D5CDD505-2E9C-101B-9397-08002B2CF9AE}" pid="3" name="Focus_x0020_Areas">
    <vt:lpwstr/>
  </property>
  <property fmtid="{D5CDD505-2E9C-101B-9397-08002B2CF9AE}" pid="4" name="Center_x0020_Keywords">
    <vt:lpwstr/>
  </property>
  <property fmtid="{D5CDD505-2E9C-101B-9397-08002B2CF9AE}" pid="5" name="Programs">
    <vt:lpwstr>83;#Networks|7262ccb8-caa5-4c81-8d31-10460f35ad1f</vt:lpwstr>
  </property>
  <property fmtid="{D5CDD505-2E9C-101B-9397-08002B2CF9AE}" pid="6" name="Center Keywords">
    <vt:lpwstr/>
  </property>
  <property fmtid="{D5CDD505-2E9C-101B-9397-08002B2CF9AE}" pid="7" name="Focus Areas">
    <vt:lpwstr/>
  </property>
</Properties>
</file>